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FBCF61" w14:textId="678C4FB8" w:rsidR="000D00EC" w:rsidRDefault="00754ADA" w:rsidP="00754ADA">
      <w:pPr>
        <w:pStyle w:val="Heading1"/>
        <w:rPr>
          <w:lang w:val="en-SG"/>
        </w:rPr>
      </w:pPr>
      <w:r>
        <w:rPr>
          <w:lang w:val="en-SG"/>
        </w:rPr>
        <w:t>My Event-</w:t>
      </w:r>
      <w:proofErr w:type="spellStart"/>
      <w:r>
        <w:rPr>
          <w:lang w:val="en-SG"/>
        </w:rPr>
        <w:t>ful</w:t>
      </w:r>
      <w:proofErr w:type="spellEnd"/>
      <w:r>
        <w:rPr>
          <w:lang w:val="en-SG"/>
        </w:rPr>
        <w:t xml:space="preserve"> internship at Solace </w:t>
      </w:r>
    </w:p>
    <w:p w14:paraId="6C151D5D" w14:textId="4FA841A6" w:rsidR="00754ADA" w:rsidRDefault="00754ADA" w:rsidP="00754ADA">
      <w:pPr>
        <w:rPr>
          <w:lang w:val="en-SG"/>
        </w:rPr>
      </w:pPr>
    </w:p>
    <w:p w14:paraId="04EB6BD4" w14:textId="6DB5AD93" w:rsidR="00754ADA" w:rsidRPr="00754ADA" w:rsidRDefault="001809F9" w:rsidP="00754ADA">
      <w:pPr>
        <w:rPr>
          <w:lang w:val="en-SG"/>
        </w:rPr>
      </w:pPr>
      <w:r>
        <w:rPr>
          <w:lang w:val="en-SG"/>
        </w:rPr>
        <w:t>It has been a eventful summer at Solac</w:t>
      </w:r>
      <w:r w:rsidR="00F651C3">
        <w:rPr>
          <w:lang w:val="en-SG"/>
        </w:rPr>
        <w:t xml:space="preserve">e, </w:t>
      </w:r>
      <w:r w:rsidR="001C7DA4">
        <w:rPr>
          <w:lang w:val="en-SG"/>
        </w:rPr>
        <w:t xml:space="preserve">not only because I had </w:t>
      </w:r>
      <w:bookmarkStart w:id="0" w:name="_GoBack"/>
      <w:bookmarkEnd w:id="0"/>
    </w:p>
    <w:sectPr w:rsidR="00754ADA" w:rsidRPr="00754A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wNDM1NbO0NDW0MDJQ0lEKTi0uzszPAykwrgUAlJ+dsiwAAAA="/>
  </w:docVars>
  <w:rsids>
    <w:rsidRoot w:val="004E775F"/>
    <w:rsid w:val="000D00EC"/>
    <w:rsid w:val="001809F9"/>
    <w:rsid w:val="001C7DA4"/>
    <w:rsid w:val="002E7034"/>
    <w:rsid w:val="00375389"/>
    <w:rsid w:val="00395CE8"/>
    <w:rsid w:val="00460106"/>
    <w:rsid w:val="004E775F"/>
    <w:rsid w:val="00754ADA"/>
    <w:rsid w:val="00884B5C"/>
    <w:rsid w:val="00986C92"/>
    <w:rsid w:val="009A7B93"/>
    <w:rsid w:val="00A35A7A"/>
    <w:rsid w:val="00C805D4"/>
    <w:rsid w:val="00E667A7"/>
    <w:rsid w:val="00F651C3"/>
    <w:rsid w:val="00F76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182FA"/>
  <w15:chartTrackingRefBased/>
  <w15:docId w15:val="{05D8412F-1834-41AA-81DA-A30B203B6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54AD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4AD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1</Pages>
  <Words>15</Words>
  <Characters>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iv Abraham XAVIER</dc:creator>
  <cp:keywords/>
  <dc:description/>
  <cp:lastModifiedBy>Rajiv Abraham XAVIER</cp:lastModifiedBy>
  <cp:revision>7</cp:revision>
  <dcterms:created xsi:type="dcterms:W3CDTF">2019-07-31T03:15:00Z</dcterms:created>
  <dcterms:modified xsi:type="dcterms:W3CDTF">2019-08-01T09:02:00Z</dcterms:modified>
</cp:coreProperties>
</file>